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2FF4" w14:textId="77777777" w:rsidR="00E113F2" w:rsidRDefault="00E113F2" w:rsidP="00E113F2">
      <w:pPr>
        <w:pStyle w:val="NoSpacing"/>
      </w:pPr>
      <w:r>
        <w:rPr>
          <w:noProof/>
        </w:rPr>
        <w:drawing>
          <wp:inline distT="0" distB="0" distL="0" distR="0" wp14:anchorId="5E946754" wp14:editId="7E4CDA01">
            <wp:extent cx="1982624" cy="1104900"/>
            <wp:effectExtent l="0" t="0" r="0" b="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110" cy="111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987D2" w14:textId="77777777" w:rsidR="00E113F2" w:rsidRDefault="00E113F2" w:rsidP="00E113F2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60 West Main Street</w:t>
      </w:r>
    </w:p>
    <w:p w14:paraId="6B6C5795" w14:textId="77777777" w:rsidR="00E113F2" w:rsidRPr="007F129D" w:rsidRDefault="00E113F2" w:rsidP="00E113F2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Rochester, New York 14608</w:t>
      </w:r>
    </w:p>
    <w:p w14:paraId="3668D63B" w14:textId="77777777" w:rsidR="00E113F2" w:rsidRDefault="00E113F2" w:rsidP="00E113F2">
      <w:pPr>
        <w:pStyle w:val="NoSpacing"/>
        <w:rPr>
          <w:rFonts w:ascii="Rockwell" w:hAnsi="Rockwell"/>
          <w:sz w:val="18"/>
          <w:szCs w:val="18"/>
        </w:rPr>
      </w:pPr>
      <w:r>
        <w:rPr>
          <w:rFonts w:ascii="Rockwell" w:hAnsi="Rockwell"/>
          <w:sz w:val="18"/>
          <w:szCs w:val="18"/>
        </w:rPr>
        <w:t>585-319-5091</w:t>
      </w:r>
    </w:p>
    <w:p w14:paraId="6EEF6CDF" w14:textId="77777777" w:rsidR="00E113F2" w:rsidRDefault="00E113F2" w:rsidP="00E113F2">
      <w:pPr>
        <w:pStyle w:val="NoSpacing"/>
        <w:rPr>
          <w:rFonts w:ascii="Rockwell" w:hAnsi="Rockwell"/>
          <w:sz w:val="18"/>
          <w:szCs w:val="18"/>
        </w:rPr>
      </w:pPr>
    </w:p>
    <w:p w14:paraId="7230A63D" w14:textId="4FD26EDC" w:rsidR="00E113F2" w:rsidRPr="000A7CA1" w:rsidRDefault="00E113F2" w:rsidP="00E113F2">
      <w:pPr>
        <w:jc w:val="center"/>
        <w:rPr>
          <w:b/>
          <w:bCs/>
          <w:sz w:val="32"/>
          <w:szCs w:val="32"/>
        </w:rPr>
      </w:pPr>
      <w:r w:rsidRPr="000A7CA1">
        <w:rPr>
          <w:b/>
          <w:bCs/>
          <w:sz w:val="32"/>
          <w:szCs w:val="32"/>
        </w:rPr>
        <w:t>202</w:t>
      </w:r>
      <w:r w:rsidR="000F5E6A">
        <w:rPr>
          <w:b/>
          <w:bCs/>
          <w:sz w:val="32"/>
          <w:szCs w:val="32"/>
        </w:rPr>
        <w:t>2</w:t>
      </w:r>
      <w:r w:rsidRPr="000A7CA1">
        <w:rPr>
          <w:b/>
          <w:bCs/>
          <w:sz w:val="32"/>
          <w:szCs w:val="32"/>
        </w:rPr>
        <w:t xml:space="preserve"> Prio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113F2" w14:paraId="2BC818B1" w14:textId="77777777" w:rsidTr="008B7561">
        <w:tc>
          <w:tcPr>
            <w:tcW w:w="4675" w:type="dxa"/>
          </w:tcPr>
          <w:p w14:paraId="4F665C7C" w14:textId="77777777" w:rsidR="00E113F2" w:rsidRPr="000A7CA1" w:rsidRDefault="00E113F2" w:rsidP="008B7561">
            <w:pPr>
              <w:jc w:val="center"/>
              <w:rPr>
                <w:b/>
                <w:bCs/>
              </w:rPr>
            </w:pPr>
            <w:r w:rsidRPr="000A7CA1">
              <w:rPr>
                <w:b/>
                <w:bCs/>
              </w:rPr>
              <w:t>NY-500 Community Priorities</w:t>
            </w:r>
          </w:p>
        </w:tc>
        <w:tc>
          <w:tcPr>
            <w:tcW w:w="4675" w:type="dxa"/>
          </w:tcPr>
          <w:p w14:paraId="24F6D14C" w14:textId="051F8078" w:rsidR="00E113F2" w:rsidRPr="000A7CA1" w:rsidRDefault="00E113F2" w:rsidP="008B7561">
            <w:pPr>
              <w:jc w:val="center"/>
              <w:rPr>
                <w:b/>
                <w:bCs/>
              </w:rPr>
            </w:pPr>
            <w:r w:rsidRPr="000A7CA1">
              <w:rPr>
                <w:b/>
                <w:bCs/>
              </w:rPr>
              <w:t>202</w:t>
            </w:r>
            <w:r w:rsidR="000F5E6A">
              <w:rPr>
                <w:b/>
                <w:bCs/>
              </w:rPr>
              <w:t xml:space="preserve">2 </w:t>
            </w:r>
            <w:r w:rsidRPr="000A7CA1">
              <w:rPr>
                <w:b/>
                <w:bCs/>
              </w:rPr>
              <w:t>HUD Priorities</w:t>
            </w:r>
          </w:p>
        </w:tc>
      </w:tr>
      <w:tr w:rsidR="00E113F2" w14:paraId="7BB8C0A9" w14:textId="77777777" w:rsidTr="008B7561">
        <w:tc>
          <w:tcPr>
            <w:tcW w:w="4675" w:type="dxa"/>
          </w:tcPr>
          <w:p w14:paraId="36680E1A" w14:textId="77777777" w:rsidR="00E113F2" w:rsidRPr="000A7CA1" w:rsidRDefault="00E113F2" w:rsidP="008B7561">
            <w:pPr>
              <w:rPr>
                <w:b/>
                <w:bCs/>
              </w:rPr>
            </w:pPr>
            <w:r w:rsidRPr="000A7CA1">
              <w:rPr>
                <w:b/>
                <w:bCs/>
              </w:rPr>
              <w:t xml:space="preserve">Prioritized Housing Components </w:t>
            </w:r>
            <w:r w:rsidRPr="000A7CA1">
              <w:rPr>
                <w:b/>
                <w:bCs/>
              </w:rPr>
              <w:tab/>
            </w:r>
            <w:r w:rsidRPr="000A7CA1">
              <w:rPr>
                <w:b/>
                <w:bCs/>
              </w:rPr>
              <w:tab/>
            </w:r>
          </w:p>
          <w:p w14:paraId="50F1C014" w14:textId="77777777" w:rsidR="00E113F2" w:rsidRDefault="00E113F2" w:rsidP="008B7561">
            <w:r>
              <w:t>Permanent Supportive Housing</w:t>
            </w:r>
          </w:p>
          <w:p w14:paraId="6562A7CA" w14:textId="77777777" w:rsidR="00E113F2" w:rsidRDefault="00E113F2" w:rsidP="008B7561">
            <w:r>
              <w:t>Transitional Housing/Rapid Re-Housing</w:t>
            </w:r>
          </w:p>
          <w:p w14:paraId="14CBD923" w14:textId="77777777" w:rsidR="00E113F2" w:rsidRDefault="00E113F2" w:rsidP="008B7561">
            <w:r>
              <w:t>Rapid Re-Housing</w:t>
            </w:r>
          </w:p>
          <w:p w14:paraId="6B55C4A4" w14:textId="77777777" w:rsidR="00E113F2" w:rsidRDefault="00E113F2" w:rsidP="008B7561"/>
        </w:tc>
        <w:tc>
          <w:tcPr>
            <w:tcW w:w="4675" w:type="dxa"/>
          </w:tcPr>
          <w:p w14:paraId="5465B8DE" w14:textId="77777777" w:rsidR="00E113F2" w:rsidRDefault="00E113F2" w:rsidP="008B7561">
            <w:pPr>
              <w:pStyle w:val="NoSpacing"/>
              <w:jc w:val="both"/>
            </w:pPr>
            <w:r>
              <w:t>End homelessness for all</w:t>
            </w:r>
          </w:p>
          <w:p w14:paraId="5D720F10" w14:textId="77777777" w:rsidR="00E113F2" w:rsidRDefault="00E113F2" w:rsidP="008B7561"/>
        </w:tc>
      </w:tr>
      <w:tr w:rsidR="00E113F2" w14:paraId="2A842004" w14:textId="77777777" w:rsidTr="008B7561">
        <w:tc>
          <w:tcPr>
            <w:tcW w:w="4675" w:type="dxa"/>
          </w:tcPr>
          <w:p w14:paraId="79C40A27" w14:textId="77777777" w:rsidR="00E113F2" w:rsidRPr="000A7CA1" w:rsidRDefault="00E113F2" w:rsidP="008B7561">
            <w:pPr>
              <w:rPr>
                <w:b/>
                <w:bCs/>
              </w:rPr>
            </w:pPr>
            <w:r w:rsidRPr="000A7CA1">
              <w:rPr>
                <w:b/>
                <w:bCs/>
              </w:rPr>
              <w:t>Prioritized Homeless Sub-Populations</w:t>
            </w:r>
          </w:p>
          <w:p w14:paraId="46B0A49F" w14:textId="77777777" w:rsidR="00CF6AB2" w:rsidRDefault="00CF6AB2" w:rsidP="00CF6AB2">
            <w:r>
              <w:t>Transition Age Youth (18 -24 years old)</w:t>
            </w:r>
          </w:p>
          <w:p w14:paraId="70C6769F" w14:textId="04095E37" w:rsidR="00E113F2" w:rsidRDefault="00E113F2" w:rsidP="008B7561">
            <w:r>
              <w:t>Chronically Homeless</w:t>
            </w:r>
          </w:p>
          <w:p w14:paraId="08C1A6BA" w14:textId="77777777" w:rsidR="00E113F2" w:rsidRDefault="00E113F2" w:rsidP="008B7561">
            <w:r>
              <w:t>Unsheltered Homeless</w:t>
            </w:r>
          </w:p>
          <w:p w14:paraId="0825F5E1" w14:textId="77777777" w:rsidR="00E113F2" w:rsidRDefault="00E113F2" w:rsidP="008B7561">
            <w:r>
              <w:t>Families</w:t>
            </w:r>
          </w:p>
          <w:p w14:paraId="33567714" w14:textId="77777777" w:rsidR="00E113F2" w:rsidRDefault="00E113F2" w:rsidP="008B7561">
            <w:r>
              <w:t>Fleeing Domestic Violence</w:t>
            </w:r>
          </w:p>
          <w:p w14:paraId="172318E7" w14:textId="77777777" w:rsidR="00E113F2" w:rsidRDefault="00E113F2" w:rsidP="008B7561">
            <w:r>
              <w:t>Re-Entry</w:t>
            </w:r>
          </w:p>
          <w:p w14:paraId="7EF6BE12" w14:textId="77777777" w:rsidR="00E113F2" w:rsidRDefault="00E113F2" w:rsidP="00CF6AB2"/>
        </w:tc>
        <w:tc>
          <w:tcPr>
            <w:tcW w:w="4675" w:type="dxa"/>
          </w:tcPr>
          <w:p w14:paraId="5AE6C51A" w14:textId="77777777" w:rsidR="00E113F2" w:rsidRDefault="00E113F2" w:rsidP="008B7561">
            <w:pPr>
              <w:pStyle w:val="NoSpacing"/>
              <w:jc w:val="both"/>
            </w:pPr>
            <w:r>
              <w:t>Use Housing First approach</w:t>
            </w:r>
          </w:p>
          <w:p w14:paraId="62246D5B" w14:textId="77777777" w:rsidR="00E113F2" w:rsidRDefault="00E113F2" w:rsidP="008B7561"/>
        </w:tc>
      </w:tr>
      <w:tr w:rsidR="00E113F2" w14:paraId="7422692F" w14:textId="77777777" w:rsidTr="008B7561">
        <w:tc>
          <w:tcPr>
            <w:tcW w:w="4675" w:type="dxa"/>
          </w:tcPr>
          <w:p w14:paraId="29CCF8C5" w14:textId="77777777" w:rsidR="00E113F2" w:rsidRPr="000A7CA1" w:rsidRDefault="00E113F2" w:rsidP="008B7561">
            <w:pPr>
              <w:rPr>
                <w:b/>
                <w:bCs/>
              </w:rPr>
            </w:pPr>
            <w:r w:rsidRPr="000A7CA1">
              <w:rPr>
                <w:b/>
                <w:bCs/>
              </w:rPr>
              <w:t>Prioritized Special Needs</w:t>
            </w:r>
          </w:p>
          <w:p w14:paraId="377063B3" w14:textId="77777777" w:rsidR="00E113F2" w:rsidRDefault="00E113F2" w:rsidP="008B7561">
            <w:r>
              <w:t>Mental Health</w:t>
            </w:r>
          </w:p>
          <w:p w14:paraId="6DADA477" w14:textId="77777777" w:rsidR="00E113F2" w:rsidRDefault="00E113F2" w:rsidP="008B7561">
            <w:r>
              <w:t>Substance Abuse</w:t>
            </w:r>
          </w:p>
          <w:p w14:paraId="398B4C49" w14:textId="77777777" w:rsidR="00E113F2" w:rsidRDefault="00E113F2" w:rsidP="008B7561">
            <w:r>
              <w:t>Co-Occurring</w:t>
            </w:r>
          </w:p>
          <w:p w14:paraId="2FFA6B74" w14:textId="77777777" w:rsidR="00E113F2" w:rsidRDefault="00E113F2" w:rsidP="008B7561"/>
        </w:tc>
        <w:tc>
          <w:tcPr>
            <w:tcW w:w="4675" w:type="dxa"/>
          </w:tcPr>
          <w:p w14:paraId="34F9204D" w14:textId="77777777" w:rsidR="00E113F2" w:rsidRDefault="00E113F2" w:rsidP="008B7561">
            <w:r w:rsidRPr="000A7CA1">
              <w:t>Decrease numbers of Unsheltered Homeless</w:t>
            </w:r>
          </w:p>
          <w:p w14:paraId="5458F7AC" w14:textId="77777777" w:rsidR="00E113F2" w:rsidRDefault="00E113F2" w:rsidP="008B7561"/>
        </w:tc>
      </w:tr>
      <w:tr w:rsidR="00E113F2" w14:paraId="4CD76D9C" w14:textId="77777777" w:rsidTr="008B7561">
        <w:tc>
          <w:tcPr>
            <w:tcW w:w="4675" w:type="dxa"/>
          </w:tcPr>
          <w:p w14:paraId="672A18E6" w14:textId="77777777" w:rsidR="00E113F2" w:rsidRPr="000A7CA1" w:rsidRDefault="00E113F2" w:rsidP="008B7561">
            <w:pPr>
              <w:rPr>
                <w:b/>
                <w:bCs/>
              </w:rPr>
            </w:pPr>
            <w:r w:rsidRPr="000A7CA1">
              <w:rPr>
                <w:b/>
                <w:bCs/>
              </w:rPr>
              <w:t xml:space="preserve">Prioritized PEH and HSN Activities </w:t>
            </w:r>
          </w:p>
          <w:p w14:paraId="54F8614A" w14:textId="77777777" w:rsidR="00CF6AB2" w:rsidRDefault="00CF6AB2" w:rsidP="00CF6AB2">
            <w:r>
              <w:t>Improving Access to Mental Health Services</w:t>
            </w:r>
          </w:p>
          <w:p w14:paraId="57B93F41" w14:textId="77777777" w:rsidR="00CF6AB2" w:rsidRDefault="00CF6AB2" w:rsidP="00CF6AB2">
            <w:r>
              <w:t>Improving Access to Substance Abuse Services</w:t>
            </w:r>
          </w:p>
          <w:p w14:paraId="550A0DE3" w14:textId="39600B3B" w:rsidR="00E113F2" w:rsidRDefault="00E113F2" w:rsidP="008B7561">
            <w:r>
              <w:t>Increase PSH inventory</w:t>
            </w:r>
          </w:p>
          <w:p w14:paraId="7DC3B19A" w14:textId="77777777" w:rsidR="00E113F2" w:rsidRDefault="00E113F2" w:rsidP="008B7561">
            <w:r>
              <w:t xml:space="preserve">Increase Support Services </w:t>
            </w:r>
          </w:p>
          <w:p w14:paraId="57814F9D" w14:textId="77777777" w:rsidR="00E113F2" w:rsidRDefault="00E113F2" w:rsidP="008B7561">
            <w:r>
              <w:t xml:space="preserve">Increase Landlord Engagement </w:t>
            </w:r>
          </w:p>
          <w:p w14:paraId="6470EBC9" w14:textId="77777777" w:rsidR="00E113F2" w:rsidRDefault="00E113F2" w:rsidP="00CF6AB2"/>
        </w:tc>
        <w:tc>
          <w:tcPr>
            <w:tcW w:w="4675" w:type="dxa"/>
          </w:tcPr>
          <w:p w14:paraId="5B125CA7" w14:textId="77777777" w:rsidR="00E113F2" w:rsidRDefault="00E113F2" w:rsidP="008B7561">
            <w:r>
              <w:t>Increase system performance</w:t>
            </w:r>
          </w:p>
          <w:p w14:paraId="6A795C51" w14:textId="77777777" w:rsidR="00E113F2" w:rsidRDefault="00E113F2" w:rsidP="008B7561"/>
        </w:tc>
      </w:tr>
      <w:tr w:rsidR="00E113F2" w14:paraId="114144E6" w14:textId="77777777" w:rsidTr="008B7561">
        <w:tc>
          <w:tcPr>
            <w:tcW w:w="4675" w:type="dxa"/>
            <w:vMerge w:val="restart"/>
          </w:tcPr>
          <w:p w14:paraId="7F94DFDF" w14:textId="77777777" w:rsidR="00E113F2" w:rsidRDefault="00E113F2" w:rsidP="008B7561">
            <w:pPr>
              <w:rPr>
                <w:b/>
                <w:bCs/>
              </w:rPr>
            </w:pPr>
            <w:r>
              <w:rPr>
                <w:b/>
                <w:bCs/>
              </w:rPr>
              <w:t>Improving Housing Stability</w:t>
            </w:r>
          </w:p>
          <w:p w14:paraId="0D5D64ED" w14:textId="77777777" w:rsidR="00E113F2" w:rsidRDefault="00E113F2" w:rsidP="008B7561">
            <w:r>
              <w:t>Increase support services</w:t>
            </w:r>
          </w:p>
          <w:p w14:paraId="52F595C3" w14:textId="77777777" w:rsidR="00E113F2" w:rsidRDefault="00E113F2" w:rsidP="008B7561">
            <w:r>
              <w:t>Increase affordable housing inventory</w:t>
            </w:r>
          </w:p>
          <w:p w14:paraId="327F467D" w14:textId="0C4A80F3" w:rsidR="00E113F2" w:rsidRDefault="00E113F2" w:rsidP="008B7561">
            <w:r>
              <w:t xml:space="preserve">Concern regarding number of evictions </w:t>
            </w:r>
            <w:r w:rsidR="00CF6AB2">
              <w:t>post eviction moratorium</w:t>
            </w:r>
          </w:p>
          <w:p w14:paraId="57BFEB6C" w14:textId="77777777" w:rsidR="00E113F2" w:rsidRDefault="00E113F2" w:rsidP="008B7561">
            <w:r>
              <w:t>Alternative housing for people who have been unsuccessful in PSH</w:t>
            </w:r>
          </w:p>
          <w:p w14:paraId="78B7690B" w14:textId="77777777" w:rsidR="00E113F2" w:rsidRPr="000A7CA1" w:rsidRDefault="00E113F2" w:rsidP="008B7561"/>
          <w:p w14:paraId="2F45D0E5" w14:textId="77777777" w:rsidR="00E113F2" w:rsidRPr="000A7CA1" w:rsidRDefault="00E113F2" w:rsidP="008B7561">
            <w:pPr>
              <w:rPr>
                <w:b/>
                <w:bCs/>
              </w:rPr>
            </w:pPr>
          </w:p>
        </w:tc>
        <w:tc>
          <w:tcPr>
            <w:tcW w:w="4675" w:type="dxa"/>
          </w:tcPr>
          <w:p w14:paraId="246BAB73" w14:textId="77777777" w:rsidR="00E113F2" w:rsidRDefault="00E113F2" w:rsidP="008B7561">
            <w:r w:rsidRPr="000A7CA1">
              <w:t>Partnering with Housing (specifically PHAs), Health and Service Agencies</w:t>
            </w:r>
          </w:p>
          <w:p w14:paraId="519D0E7A" w14:textId="77777777" w:rsidR="00E113F2" w:rsidRDefault="00E113F2" w:rsidP="008B7561"/>
        </w:tc>
      </w:tr>
      <w:tr w:rsidR="00E113F2" w14:paraId="4C9AAC0D" w14:textId="77777777" w:rsidTr="008B7561">
        <w:tc>
          <w:tcPr>
            <w:tcW w:w="4675" w:type="dxa"/>
            <w:vMerge/>
          </w:tcPr>
          <w:p w14:paraId="0FFCF896" w14:textId="77777777" w:rsidR="00E113F2" w:rsidRDefault="00E113F2" w:rsidP="008B7561"/>
        </w:tc>
        <w:tc>
          <w:tcPr>
            <w:tcW w:w="4675" w:type="dxa"/>
          </w:tcPr>
          <w:p w14:paraId="76D93B7A" w14:textId="77777777" w:rsidR="00E113F2" w:rsidRDefault="00E113F2" w:rsidP="008B7561">
            <w:r w:rsidRPr="000A7CA1">
              <w:t>Racial Equity</w:t>
            </w:r>
          </w:p>
          <w:p w14:paraId="06CB9EE0" w14:textId="77777777" w:rsidR="00E113F2" w:rsidRDefault="00E113F2" w:rsidP="008B7561"/>
        </w:tc>
      </w:tr>
      <w:tr w:rsidR="00E113F2" w14:paraId="07A4F695" w14:textId="77777777" w:rsidTr="008B7561">
        <w:tc>
          <w:tcPr>
            <w:tcW w:w="4675" w:type="dxa"/>
            <w:vMerge/>
          </w:tcPr>
          <w:p w14:paraId="64C73CCC" w14:textId="77777777" w:rsidR="00E113F2" w:rsidRDefault="00E113F2" w:rsidP="008B7561"/>
        </w:tc>
        <w:tc>
          <w:tcPr>
            <w:tcW w:w="4675" w:type="dxa"/>
          </w:tcPr>
          <w:p w14:paraId="4A74424A" w14:textId="77777777" w:rsidR="00E113F2" w:rsidRDefault="00E113F2" w:rsidP="008B7561">
            <w:r w:rsidRPr="000A7CA1">
              <w:t>Inclusion of persons with lived experience in local planning process</w:t>
            </w:r>
          </w:p>
          <w:p w14:paraId="691FE51A" w14:textId="77777777" w:rsidR="00E113F2" w:rsidRDefault="00E113F2" w:rsidP="008B7561"/>
        </w:tc>
      </w:tr>
    </w:tbl>
    <w:p w14:paraId="6F70F505" w14:textId="77777777" w:rsidR="000A7CA1" w:rsidRPr="00E113F2" w:rsidRDefault="000A7CA1" w:rsidP="00E113F2"/>
    <w:sectPr w:rsidR="000A7CA1" w:rsidRPr="00E11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06C06"/>
    <w:multiLevelType w:val="hybridMultilevel"/>
    <w:tmpl w:val="D77C4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5629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sDA2MTUytjAyNjZS0lEKTi0uzszPAykwqgUApGaPdywAAAA="/>
  </w:docVars>
  <w:rsids>
    <w:rsidRoot w:val="000A7CA1"/>
    <w:rsid w:val="000A7CA1"/>
    <w:rsid w:val="000F5E6A"/>
    <w:rsid w:val="00155724"/>
    <w:rsid w:val="006E7580"/>
    <w:rsid w:val="00CF6AB2"/>
    <w:rsid w:val="00E113F2"/>
    <w:rsid w:val="00F9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47145"/>
  <w15:chartTrackingRefBased/>
  <w15:docId w15:val="{AD389A5B-C5D5-46AF-B554-D49143807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3F2"/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A7CA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anderson</dc:creator>
  <cp:keywords/>
  <dc:description/>
  <cp:lastModifiedBy>Connie Sanderson</cp:lastModifiedBy>
  <cp:revision>3</cp:revision>
  <dcterms:created xsi:type="dcterms:W3CDTF">2022-08-11T13:10:00Z</dcterms:created>
  <dcterms:modified xsi:type="dcterms:W3CDTF">2022-08-11T15:49:00Z</dcterms:modified>
</cp:coreProperties>
</file>